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33B1" w:rsidRPr="00937F03" w:rsidRDefault="0026017F" w:rsidP="0026017F">
      <w:pPr>
        <w:jc w:val="center"/>
        <w:rPr>
          <w:rFonts w:ascii="Times New Roman" w:hAnsi="Times New Roman" w:cs="Times New Roman"/>
          <w:b/>
          <w:u w:val="single"/>
        </w:rPr>
      </w:pPr>
      <w:bookmarkStart w:id="0" w:name="_GoBack"/>
      <w:bookmarkEnd w:id="0"/>
      <w:r w:rsidRPr="00937F03">
        <w:rPr>
          <w:rFonts w:ascii="Times New Roman" w:hAnsi="Times New Roman" w:cs="Times New Roman"/>
          <w:b/>
          <w:u w:val="single"/>
        </w:rPr>
        <w:t>CURRICULUM VITAE</w:t>
      </w:r>
    </w:p>
    <w:p w:rsidR="00B123BC" w:rsidRPr="00694C2A" w:rsidRDefault="00937F03" w:rsidP="00694C2A">
      <w:pPr>
        <w:spacing w:after="0"/>
        <w:jc w:val="both"/>
        <w:rPr>
          <w:rFonts w:cstheme="minorHAnsi"/>
          <w:b/>
          <w:i/>
          <w:sz w:val="20"/>
          <w:szCs w:val="20"/>
        </w:rPr>
      </w:pPr>
      <w:r w:rsidRPr="00694C2A">
        <w:rPr>
          <w:rFonts w:cstheme="minorHAnsi"/>
          <w:b/>
          <w:i/>
          <w:sz w:val="20"/>
          <w:szCs w:val="20"/>
        </w:rPr>
        <w:t>Rajesh Kondareddy</w:t>
      </w:r>
    </w:p>
    <w:p w:rsidR="00B123BC" w:rsidRPr="00694C2A" w:rsidRDefault="00B123BC" w:rsidP="00694C2A">
      <w:pPr>
        <w:spacing w:after="0"/>
        <w:jc w:val="both"/>
        <w:rPr>
          <w:rFonts w:cstheme="minorHAnsi"/>
          <w:b/>
          <w:i/>
          <w:sz w:val="20"/>
          <w:szCs w:val="20"/>
        </w:rPr>
      </w:pPr>
      <w:r w:rsidRPr="00694C2A">
        <w:rPr>
          <w:rFonts w:cstheme="minorHAnsi"/>
          <w:b/>
          <w:i/>
          <w:sz w:val="20"/>
          <w:szCs w:val="20"/>
        </w:rPr>
        <w:t>Assistant Professor</w:t>
      </w:r>
    </w:p>
    <w:p w:rsidR="00ED09E2" w:rsidRPr="00694C2A" w:rsidRDefault="00ED09E2" w:rsidP="00694C2A">
      <w:pPr>
        <w:spacing w:after="0"/>
        <w:jc w:val="both"/>
        <w:rPr>
          <w:rFonts w:cstheme="minorHAnsi"/>
          <w:b/>
          <w:i/>
          <w:sz w:val="20"/>
          <w:szCs w:val="20"/>
        </w:rPr>
      </w:pPr>
      <w:r w:rsidRPr="00694C2A">
        <w:rPr>
          <w:rFonts w:cstheme="minorHAnsi"/>
          <w:b/>
          <w:i/>
          <w:sz w:val="20"/>
          <w:szCs w:val="20"/>
        </w:rPr>
        <w:t>Department of Instrumentation Engineering</w:t>
      </w:r>
    </w:p>
    <w:p w:rsidR="00ED09E2" w:rsidRPr="00694C2A" w:rsidRDefault="00ED09E2" w:rsidP="00694C2A">
      <w:pPr>
        <w:spacing w:after="0"/>
        <w:jc w:val="both"/>
        <w:rPr>
          <w:rFonts w:cstheme="minorHAnsi"/>
          <w:b/>
          <w:i/>
          <w:sz w:val="20"/>
          <w:szCs w:val="20"/>
        </w:rPr>
      </w:pPr>
      <w:r w:rsidRPr="00694C2A">
        <w:rPr>
          <w:rFonts w:cstheme="minorHAnsi"/>
          <w:b/>
          <w:i/>
          <w:sz w:val="20"/>
          <w:szCs w:val="20"/>
        </w:rPr>
        <w:t>Central Institute of Technology, Kokrajhar, BTAD</w:t>
      </w:r>
    </w:p>
    <w:p w:rsidR="00ED09E2" w:rsidRPr="00694C2A" w:rsidRDefault="00ED09E2" w:rsidP="00694C2A">
      <w:pPr>
        <w:spacing w:after="0"/>
        <w:jc w:val="both"/>
        <w:rPr>
          <w:rFonts w:cstheme="minorHAnsi"/>
          <w:b/>
          <w:i/>
          <w:sz w:val="20"/>
          <w:szCs w:val="20"/>
        </w:rPr>
      </w:pPr>
      <w:r w:rsidRPr="00694C2A">
        <w:rPr>
          <w:rFonts w:cstheme="minorHAnsi"/>
          <w:b/>
          <w:i/>
          <w:sz w:val="20"/>
          <w:szCs w:val="20"/>
        </w:rPr>
        <w:t>Assam-783370, India</w:t>
      </w:r>
    </w:p>
    <w:p w:rsidR="00ED09E2" w:rsidRPr="00694C2A" w:rsidRDefault="00ED09E2" w:rsidP="00694C2A">
      <w:pPr>
        <w:spacing w:after="0"/>
        <w:jc w:val="both"/>
        <w:rPr>
          <w:rFonts w:cstheme="minorHAnsi"/>
          <w:b/>
          <w:i/>
          <w:sz w:val="20"/>
          <w:szCs w:val="20"/>
        </w:rPr>
      </w:pPr>
      <w:r w:rsidRPr="00694C2A">
        <w:rPr>
          <w:rFonts w:cstheme="minorHAnsi"/>
          <w:b/>
          <w:i/>
          <w:sz w:val="20"/>
          <w:szCs w:val="20"/>
        </w:rPr>
        <w:t>Phone</w:t>
      </w:r>
      <w:proofErr w:type="gramStart"/>
      <w:r w:rsidRPr="00694C2A">
        <w:rPr>
          <w:rFonts w:cstheme="minorHAnsi"/>
          <w:b/>
          <w:i/>
          <w:sz w:val="20"/>
          <w:szCs w:val="20"/>
        </w:rPr>
        <w:t>:</w:t>
      </w:r>
      <w:r w:rsidR="00937F03" w:rsidRPr="00694C2A">
        <w:rPr>
          <w:rFonts w:cstheme="minorHAnsi"/>
          <w:b/>
          <w:i/>
          <w:sz w:val="20"/>
          <w:szCs w:val="20"/>
        </w:rPr>
        <w:t>7896863811</w:t>
      </w:r>
      <w:proofErr w:type="gramEnd"/>
      <w:r w:rsidRPr="00694C2A">
        <w:rPr>
          <w:rFonts w:cstheme="minorHAnsi"/>
          <w:b/>
          <w:i/>
          <w:sz w:val="20"/>
          <w:szCs w:val="20"/>
        </w:rPr>
        <w:t xml:space="preserve">     </w:t>
      </w:r>
    </w:p>
    <w:p w:rsidR="00ED09E2" w:rsidRPr="00694C2A" w:rsidRDefault="00ED09E2" w:rsidP="00694C2A">
      <w:pPr>
        <w:spacing w:after="0"/>
        <w:jc w:val="both"/>
        <w:rPr>
          <w:rFonts w:cstheme="minorHAnsi"/>
          <w:b/>
          <w:i/>
          <w:sz w:val="20"/>
          <w:szCs w:val="20"/>
        </w:rPr>
      </w:pPr>
      <w:r w:rsidRPr="00694C2A">
        <w:rPr>
          <w:rFonts w:cstheme="minorHAnsi"/>
          <w:b/>
          <w:i/>
          <w:sz w:val="20"/>
          <w:szCs w:val="20"/>
        </w:rPr>
        <w:t xml:space="preserve">Email: </w:t>
      </w:r>
      <w:r w:rsidR="00937F03" w:rsidRPr="00694C2A">
        <w:rPr>
          <w:rFonts w:cstheme="minorHAnsi"/>
          <w:b/>
          <w:i/>
          <w:sz w:val="20"/>
          <w:szCs w:val="20"/>
        </w:rPr>
        <w:t>r.kondareddy</w:t>
      </w:r>
      <w:r w:rsidRPr="00694C2A">
        <w:rPr>
          <w:rFonts w:cstheme="minorHAnsi"/>
          <w:b/>
          <w:i/>
          <w:sz w:val="20"/>
          <w:szCs w:val="20"/>
        </w:rPr>
        <w:t>@cit.ac.in</w:t>
      </w:r>
    </w:p>
    <w:p w:rsidR="00ED09E2" w:rsidRPr="00694C2A" w:rsidRDefault="00ED09E2" w:rsidP="00694C2A">
      <w:pPr>
        <w:spacing w:after="0"/>
        <w:jc w:val="both"/>
        <w:rPr>
          <w:rFonts w:cstheme="minorHAnsi"/>
          <w:sz w:val="20"/>
          <w:szCs w:val="20"/>
        </w:rPr>
      </w:pPr>
    </w:p>
    <w:p w:rsidR="00A95E8B" w:rsidRPr="00694C2A" w:rsidRDefault="00A95E8B" w:rsidP="00694C2A">
      <w:pPr>
        <w:spacing w:after="0"/>
        <w:jc w:val="both"/>
        <w:rPr>
          <w:rFonts w:cstheme="minorHAnsi"/>
          <w:b/>
          <w:sz w:val="20"/>
          <w:szCs w:val="20"/>
        </w:rPr>
      </w:pPr>
      <w:r w:rsidRPr="00694C2A">
        <w:rPr>
          <w:rFonts w:cstheme="minorHAnsi"/>
          <w:b/>
          <w:sz w:val="20"/>
          <w:szCs w:val="20"/>
        </w:rPr>
        <w:t>Educational Qualification</w:t>
      </w:r>
      <w:r w:rsidR="00AF1686" w:rsidRPr="00694C2A">
        <w:rPr>
          <w:rFonts w:cstheme="minorHAnsi"/>
          <w:b/>
          <w:sz w:val="20"/>
          <w:szCs w:val="20"/>
        </w:rPr>
        <w:t>:</w:t>
      </w:r>
    </w:p>
    <w:p w:rsidR="00937F03" w:rsidRPr="00694C2A" w:rsidRDefault="00937F03" w:rsidP="00694C2A">
      <w:pPr>
        <w:spacing w:after="0"/>
        <w:jc w:val="both"/>
        <w:rPr>
          <w:rFonts w:cstheme="minorHAnsi"/>
          <w:sz w:val="20"/>
          <w:szCs w:val="20"/>
        </w:rPr>
      </w:pPr>
      <w:proofErr w:type="spellStart"/>
      <w:r w:rsidRPr="00694C2A">
        <w:rPr>
          <w:rFonts w:cstheme="minorHAnsi"/>
          <w:sz w:val="20"/>
          <w:szCs w:val="20"/>
        </w:rPr>
        <w:t>M.Tech</w:t>
      </w:r>
      <w:proofErr w:type="spellEnd"/>
      <w:r w:rsidRPr="00694C2A">
        <w:rPr>
          <w:rFonts w:cstheme="minorHAnsi"/>
          <w:sz w:val="20"/>
          <w:szCs w:val="20"/>
        </w:rPr>
        <w:t xml:space="preserve"> in Industrial Process Instrumentation</w:t>
      </w:r>
      <w:r w:rsidR="00A470E8">
        <w:rPr>
          <w:rFonts w:cstheme="minorHAnsi"/>
          <w:sz w:val="20"/>
          <w:szCs w:val="20"/>
        </w:rPr>
        <w:t xml:space="preserve"> </w:t>
      </w:r>
      <w:r w:rsidRPr="00694C2A">
        <w:rPr>
          <w:rFonts w:cstheme="minorHAnsi"/>
          <w:sz w:val="20"/>
          <w:szCs w:val="20"/>
        </w:rPr>
        <w:t>(specialization) from Andh</w:t>
      </w:r>
      <w:r w:rsidR="00A470E8">
        <w:rPr>
          <w:rFonts w:cstheme="minorHAnsi"/>
          <w:sz w:val="20"/>
          <w:szCs w:val="20"/>
        </w:rPr>
        <w:t>ra University College of Enginee</w:t>
      </w:r>
      <w:r w:rsidRPr="00694C2A">
        <w:rPr>
          <w:rFonts w:cstheme="minorHAnsi"/>
          <w:sz w:val="20"/>
          <w:szCs w:val="20"/>
        </w:rPr>
        <w:t>ring, Visakhapatnam, Andhra Pradesh</w:t>
      </w:r>
      <w:proofErr w:type="gramStart"/>
      <w:r w:rsidRPr="00694C2A">
        <w:rPr>
          <w:rFonts w:cstheme="minorHAnsi"/>
          <w:sz w:val="20"/>
          <w:szCs w:val="20"/>
        </w:rPr>
        <w:t>.(</w:t>
      </w:r>
      <w:proofErr w:type="gramEnd"/>
      <w:r w:rsidRPr="00694C2A">
        <w:rPr>
          <w:rFonts w:cstheme="minorHAnsi"/>
          <w:sz w:val="20"/>
          <w:szCs w:val="20"/>
        </w:rPr>
        <w:t>Year of passing:</w:t>
      </w:r>
      <w:r w:rsidR="00A470E8">
        <w:rPr>
          <w:rFonts w:cstheme="minorHAnsi"/>
          <w:sz w:val="20"/>
          <w:szCs w:val="20"/>
        </w:rPr>
        <w:t xml:space="preserve"> </w:t>
      </w:r>
      <w:r w:rsidRPr="00694C2A">
        <w:rPr>
          <w:rFonts w:cstheme="minorHAnsi"/>
          <w:sz w:val="20"/>
          <w:szCs w:val="20"/>
        </w:rPr>
        <w:t>2009)</w:t>
      </w:r>
    </w:p>
    <w:p w:rsidR="00937F03" w:rsidRPr="00694C2A" w:rsidRDefault="00AF1686" w:rsidP="00694C2A">
      <w:p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>B.Tech in Electro</w:t>
      </w:r>
      <w:r w:rsidR="00A470E8">
        <w:rPr>
          <w:rFonts w:cstheme="minorHAnsi"/>
          <w:sz w:val="20"/>
          <w:szCs w:val="20"/>
        </w:rPr>
        <w:t>nics and Instrumentation Engineer</w:t>
      </w:r>
      <w:r w:rsidRPr="00694C2A">
        <w:rPr>
          <w:rFonts w:cstheme="minorHAnsi"/>
          <w:sz w:val="20"/>
          <w:szCs w:val="20"/>
        </w:rPr>
        <w:t xml:space="preserve">ing from Acharya </w:t>
      </w:r>
      <w:proofErr w:type="spellStart"/>
      <w:r w:rsidRPr="00694C2A">
        <w:rPr>
          <w:rFonts w:cstheme="minorHAnsi"/>
          <w:sz w:val="20"/>
          <w:szCs w:val="20"/>
        </w:rPr>
        <w:t>nagrajuna</w:t>
      </w:r>
      <w:proofErr w:type="spellEnd"/>
      <w:r w:rsidRPr="00694C2A">
        <w:rPr>
          <w:rFonts w:cstheme="minorHAnsi"/>
          <w:sz w:val="20"/>
          <w:szCs w:val="20"/>
        </w:rPr>
        <w:t xml:space="preserve"> university, Guntur</w:t>
      </w:r>
      <w:r w:rsidR="00A470E8">
        <w:rPr>
          <w:rFonts w:cstheme="minorHAnsi"/>
          <w:sz w:val="20"/>
          <w:szCs w:val="20"/>
        </w:rPr>
        <w:t xml:space="preserve">, </w:t>
      </w:r>
      <w:r w:rsidRPr="00694C2A">
        <w:rPr>
          <w:rFonts w:cstheme="minorHAnsi"/>
          <w:sz w:val="20"/>
          <w:szCs w:val="20"/>
        </w:rPr>
        <w:t xml:space="preserve">Andhra </w:t>
      </w:r>
      <w:r w:rsidR="00937F03" w:rsidRPr="00694C2A">
        <w:rPr>
          <w:rFonts w:cstheme="minorHAnsi"/>
          <w:sz w:val="20"/>
          <w:szCs w:val="20"/>
        </w:rPr>
        <w:t>Pradesh.</w:t>
      </w:r>
      <w:r w:rsidR="00A470E8">
        <w:rPr>
          <w:rFonts w:cstheme="minorHAnsi"/>
          <w:sz w:val="20"/>
          <w:szCs w:val="20"/>
        </w:rPr>
        <w:t xml:space="preserve"> </w:t>
      </w:r>
      <w:r w:rsidR="00937F03" w:rsidRPr="00694C2A">
        <w:rPr>
          <w:rFonts w:cstheme="minorHAnsi"/>
          <w:sz w:val="20"/>
          <w:szCs w:val="20"/>
        </w:rPr>
        <w:t>(Year of passing:</w:t>
      </w:r>
      <w:r w:rsidR="00A470E8">
        <w:rPr>
          <w:rFonts w:cstheme="minorHAnsi"/>
          <w:sz w:val="20"/>
          <w:szCs w:val="20"/>
        </w:rPr>
        <w:t xml:space="preserve"> </w:t>
      </w:r>
      <w:r w:rsidR="00937F03" w:rsidRPr="00694C2A">
        <w:rPr>
          <w:rFonts w:cstheme="minorHAnsi"/>
          <w:sz w:val="20"/>
          <w:szCs w:val="20"/>
        </w:rPr>
        <w:t>2006)</w:t>
      </w:r>
    </w:p>
    <w:p w:rsidR="00A95E8B" w:rsidRPr="00694C2A" w:rsidRDefault="00A95E8B" w:rsidP="00694C2A">
      <w:pPr>
        <w:spacing w:after="0"/>
        <w:jc w:val="both"/>
        <w:rPr>
          <w:rFonts w:cstheme="minorHAnsi"/>
          <w:sz w:val="20"/>
          <w:szCs w:val="20"/>
        </w:rPr>
      </w:pPr>
    </w:p>
    <w:p w:rsidR="00A95E8B" w:rsidRPr="00694C2A" w:rsidRDefault="00A95E8B" w:rsidP="00694C2A">
      <w:pPr>
        <w:spacing w:after="0"/>
        <w:jc w:val="both"/>
        <w:rPr>
          <w:rFonts w:cstheme="minorHAnsi"/>
          <w:b/>
          <w:sz w:val="20"/>
          <w:szCs w:val="20"/>
        </w:rPr>
      </w:pPr>
      <w:r w:rsidRPr="00694C2A">
        <w:rPr>
          <w:rFonts w:cstheme="minorHAnsi"/>
          <w:b/>
          <w:sz w:val="20"/>
          <w:szCs w:val="20"/>
        </w:rPr>
        <w:t>Work Experience</w:t>
      </w:r>
      <w:r w:rsidR="00937F03" w:rsidRPr="00694C2A">
        <w:rPr>
          <w:rFonts w:cstheme="minorHAnsi"/>
          <w:b/>
          <w:sz w:val="20"/>
          <w:szCs w:val="20"/>
        </w:rPr>
        <w:t>:</w:t>
      </w:r>
    </w:p>
    <w:p w:rsidR="00937F03" w:rsidRPr="00694C2A" w:rsidRDefault="00937F03" w:rsidP="00694C2A">
      <w:p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>Worked as an</w:t>
      </w:r>
      <w:r w:rsidR="00DB4C68" w:rsidRPr="00694C2A">
        <w:rPr>
          <w:rFonts w:cstheme="minorHAnsi"/>
          <w:sz w:val="20"/>
          <w:szCs w:val="20"/>
        </w:rPr>
        <w:t xml:space="preserve"> Assistant Professor</w:t>
      </w:r>
      <w:r w:rsidRPr="00694C2A">
        <w:rPr>
          <w:rFonts w:cstheme="minorHAnsi"/>
          <w:sz w:val="20"/>
          <w:szCs w:val="20"/>
        </w:rPr>
        <w:t xml:space="preserve"> </w:t>
      </w:r>
      <w:r w:rsidR="00DB4C68" w:rsidRPr="00694C2A">
        <w:rPr>
          <w:rFonts w:cstheme="minorHAnsi"/>
          <w:sz w:val="20"/>
          <w:szCs w:val="20"/>
        </w:rPr>
        <w:t>in the D</w:t>
      </w:r>
      <w:r w:rsidRPr="00694C2A">
        <w:rPr>
          <w:rFonts w:cstheme="minorHAnsi"/>
          <w:sz w:val="20"/>
          <w:szCs w:val="20"/>
        </w:rPr>
        <w:t>epartment of Instrumentation Engineering</w:t>
      </w:r>
      <w:r w:rsidR="00DB4C68" w:rsidRPr="00694C2A">
        <w:rPr>
          <w:rFonts w:cstheme="minorHAnsi"/>
          <w:sz w:val="20"/>
          <w:szCs w:val="20"/>
        </w:rPr>
        <w:t>, CIT Kokrajhar</w:t>
      </w:r>
      <w:r w:rsidRPr="00694C2A">
        <w:rPr>
          <w:rFonts w:cstheme="minorHAnsi"/>
          <w:sz w:val="20"/>
          <w:szCs w:val="20"/>
        </w:rPr>
        <w:t xml:space="preserve"> from 31 January, 2011 to </w:t>
      </w:r>
      <w:r w:rsidR="00A470E8" w:rsidRPr="00694C2A">
        <w:rPr>
          <w:rFonts w:cstheme="minorHAnsi"/>
          <w:sz w:val="20"/>
          <w:szCs w:val="20"/>
        </w:rPr>
        <w:t>till</w:t>
      </w:r>
      <w:r w:rsidRPr="00694C2A">
        <w:rPr>
          <w:rFonts w:cstheme="minorHAnsi"/>
          <w:sz w:val="20"/>
          <w:szCs w:val="20"/>
        </w:rPr>
        <w:t xml:space="preserve"> date.</w:t>
      </w:r>
    </w:p>
    <w:p w:rsidR="00A02345" w:rsidRPr="00694C2A" w:rsidRDefault="00A02345" w:rsidP="00694C2A">
      <w:pPr>
        <w:spacing w:after="0"/>
        <w:jc w:val="both"/>
        <w:rPr>
          <w:rFonts w:cstheme="minorHAnsi"/>
          <w:sz w:val="20"/>
          <w:szCs w:val="20"/>
        </w:rPr>
      </w:pPr>
    </w:p>
    <w:p w:rsidR="00A02345" w:rsidRPr="00694C2A" w:rsidRDefault="00A02345" w:rsidP="00694C2A">
      <w:p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>Areas</w:t>
      </w:r>
      <w:r w:rsidR="00AF1686" w:rsidRPr="00694C2A">
        <w:rPr>
          <w:rFonts w:cstheme="minorHAnsi"/>
          <w:sz w:val="20"/>
          <w:szCs w:val="20"/>
        </w:rPr>
        <w:t xml:space="preserve"> of Interest</w:t>
      </w:r>
      <w:r w:rsidRPr="00694C2A">
        <w:rPr>
          <w:rFonts w:cstheme="minorHAnsi"/>
          <w:sz w:val="20"/>
          <w:szCs w:val="20"/>
        </w:rPr>
        <w:t>:</w:t>
      </w:r>
      <w:r w:rsidR="00AF1686" w:rsidRPr="00694C2A">
        <w:rPr>
          <w:rFonts w:cstheme="minorHAnsi"/>
          <w:sz w:val="20"/>
          <w:szCs w:val="20"/>
        </w:rPr>
        <w:t xml:space="preserve"> Process Dynamics and Control, PID Tuning, Model based Control</w:t>
      </w:r>
    </w:p>
    <w:p w:rsidR="00ED09E2" w:rsidRPr="00694C2A" w:rsidRDefault="00ED09E2" w:rsidP="00694C2A">
      <w:pPr>
        <w:spacing w:after="0"/>
        <w:jc w:val="both"/>
        <w:rPr>
          <w:rFonts w:cstheme="minorHAnsi"/>
          <w:sz w:val="20"/>
          <w:szCs w:val="20"/>
        </w:rPr>
      </w:pPr>
    </w:p>
    <w:p w:rsidR="00A02345" w:rsidRPr="00694C2A" w:rsidRDefault="00694C2A" w:rsidP="00694C2A">
      <w:pPr>
        <w:spacing w:after="0"/>
        <w:jc w:val="both"/>
        <w:rPr>
          <w:rFonts w:cstheme="minorHAnsi"/>
          <w:b/>
          <w:sz w:val="20"/>
          <w:szCs w:val="20"/>
        </w:rPr>
      </w:pPr>
      <w:r w:rsidRPr="00694C2A">
        <w:rPr>
          <w:rFonts w:cstheme="minorHAnsi"/>
          <w:b/>
          <w:sz w:val="20"/>
          <w:szCs w:val="20"/>
        </w:rPr>
        <w:t>Subjects Taught</w:t>
      </w:r>
      <w:r w:rsidR="00525976" w:rsidRPr="00694C2A">
        <w:rPr>
          <w:rFonts w:cstheme="minorHAnsi"/>
          <w:b/>
          <w:sz w:val="20"/>
          <w:szCs w:val="20"/>
        </w:rPr>
        <w:t>:</w:t>
      </w:r>
    </w:p>
    <w:p w:rsidR="00525976" w:rsidRPr="00694C2A" w:rsidRDefault="00525976" w:rsidP="00694C2A">
      <w:p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ab/>
        <w:t xml:space="preserve">1. </w:t>
      </w:r>
      <w:r w:rsidR="00AF1686" w:rsidRPr="00694C2A">
        <w:rPr>
          <w:rFonts w:cstheme="minorHAnsi"/>
          <w:sz w:val="20"/>
          <w:szCs w:val="20"/>
        </w:rPr>
        <w:t>Process Control</w:t>
      </w:r>
    </w:p>
    <w:p w:rsidR="00AF1686" w:rsidRPr="00694C2A" w:rsidRDefault="00525976" w:rsidP="00694C2A">
      <w:p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ab/>
      </w:r>
      <w:r w:rsidR="00AF1686" w:rsidRPr="00694C2A">
        <w:rPr>
          <w:rFonts w:cstheme="minorHAnsi"/>
          <w:sz w:val="20"/>
          <w:szCs w:val="20"/>
        </w:rPr>
        <w:t>2. Control Systems</w:t>
      </w:r>
    </w:p>
    <w:p w:rsidR="00525976" w:rsidRPr="00694C2A" w:rsidRDefault="00525976" w:rsidP="00694C2A">
      <w:p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ab/>
        <w:t xml:space="preserve">3. </w:t>
      </w:r>
      <w:r w:rsidR="00AF1686" w:rsidRPr="00694C2A">
        <w:rPr>
          <w:rFonts w:cstheme="minorHAnsi"/>
          <w:bCs/>
          <w:sz w:val="20"/>
          <w:szCs w:val="20"/>
        </w:rPr>
        <w:t>Instrumentation in Aerospace &amp; Navigation</w:t>
      </w:r>
    </w:p>
    <w:p w:rsidR="00525976" w:rsidRPr="00694C2A" w:rsidRDefault="00525976" w:rsidP="00694C2A">
      <w:p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ab/>
        <w:t xml:space="preserve">4. </w:t>
      </w:r>
      <w:r w:rsidR="00AF1686" w:rsidRPr="00694C2A">
        <w:rPr>
          <w:rFonts w:cstheme="minorHAnsi"/>
          <w:bCs/>
          <w:sz w:val="20"/>
          <w:szCs w:val="20"/>
        </w:rPr>
        <w:t>Instrumentation &amp; Control in Paper Industry</w:t>
      </w:r>
    </w:p>
    <w:p w:rsidR="00525976" w:rsidRPr="00694C2A" w:rsidRDefault="00525976" w:rsidP="00694C2A">
      <w:p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ab/>
        <w:t xml:space="preserve">5. </w:t>
      </w:r>
      <w:r w:rsidR="00AF1686" w:rsidRPr="00694C2A">
        <w:rPr>
          <w:rFonts w:cstheme="minorHAnsi"/>
          <w:sz w:val="20"/>
          <w:szCs w:val="20"/>
        </w:rPr>
        <w:t>Industrial Instrumentation</w:t>
      </w:r>
    </w:p>
    <w:p w:rsidR="00DB4C68" w:rsidRPr="00694C2A" w:rsidRDefault="004C58C8" w:rsidP="00694C2A">
      <w:p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ab/>
        <w:t>6</w:t>
      </w:r>
      <w:r w:rsidR="00525976" w:rsidRPr="00694C2A">
        <w:rPr>
          <w:rFonts w:cstheme="minorHAnsi"/>
          <w:sz w:val="20"/>
          <w:szCs w:val="20"/>
        </w:rPr>
        <w:t xml:space="preserve">. </w:t>
      </w:r>
      <w:r w:rsidR="00AF1686" w:rsidRPr="00694C2A">
        <w:rPr>
          <w:rFonts w:cstheme="minorHAnsi"/>
          <w:sz w:val="20"/>
          <w:szCs w:val="20"/>
        </w:rPr>
        <w:t xml:space="preserve">Electrical Machines </w:t>
      </w:r>
    </w:p>
    <w:p w:rsidR="00DB4C68" w:rsidRPr="00694C2A" w:rsidRDefault="00DB4C68" w:rsidP="00694C2A">
      <w:pPr>
        <w:spacing w:after="0"/>
        <w:jc w:val="both"/>
        <w:rPr>
          <w:rFonts w:cstheme="minorHAnsi"/>
          <w:sz w:val="20"/>
          <w:szCs w:val="20"/>
        </w:rPr>
      </w:pPr>
    </w:p>
    <w:p w:rsidR="00DB4C68" w:rsidRPr="00694C2A" w:rsidRDefault="00DB4C68" w:rsidP="00694C2A">
      <w:pPr>
        <w:spacing w:after="0"/>
        <w:jc w:val="both"/>
        <w:rPr>
          <w:rFonts w:cstheme="minorHAnsi"/>
          <w:b/>
          <w:sz w:val="20"/>
          <w:szCs w:val="20"/>
        </w:rPr>
      </w:pPr>
      <w:r w:rsidRPr="00694C2A">
        <w:rPr>
          <w:rFonts w:cstheme="minorHAnsi"/>
          <w:b/>
          <w:sz w:val="20"/>
          <w:szCs w:val="20"/>
        </w:rPr>
        <w:t>Organized Workshop/ Seminar:</w:t>
      </w:r>
    </w:p>
    <w:p w:rsidR="00DB4C68" w:rsidRPr="00694C2A" w:rsidRDefault="00DB4C68" w:rsidP="00694C2A">
      <w:pPr>
        <w:pStyle w:val="ListParagraph"/>
        <w:numPr>
          <w:ilvl w:val="0"/>
          <w:numId w:val="5"/>
        </w:num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>2 days National Workshop on Advances in Process Control(APC-2014) in CIT Kokrajhar on 13</w:t>
      </w:r>
      <w:r w:rsidRPr="00694C2A">
        <w:rPr>
          <w:rFonts w:cstheme="minorHAnsi"/>
          <w:sz w:val="20"/>
          <w:szCs w:val="20"/>
          <w:vertAlign w:val="superscript"/>
        </w:rPr>
        <w:t>th</w:t>
      </w:r>
      <w:r w:rsidRPr="00694C2A">
        <w:rPr>
          <w:rFonts w:cstheme="minorHAnsi"/>
          <w:sz w:val="20"/>
          <w:szCs w:val="20"/>
        </w:rPr>
        <w:t xml:space="preserve"> -14</w:t>
      </w:r>
      <w:r w:rsidRPr="00694C2A">
        <w:rPr>
          <w:rFonts w:cstheme="minorHAnsi"/>
          <w:sz w:val="20"/>
          <w:szCs w:val="20"/>
          <w:vertAlign w:val="superscript"/>
        </w:rPr>
        <w:t>th</w:t>
      </w:r>
      <w:r w:rsidRPr="00694C2A">
        <w:rPr>
          <w:rFonts w:cstheme="minorHAnsi"/>
          <w:sz w:val="20"/>
          <w:szCs w:val="20"/>
        </w:rPr>
        <w:t xml:space="preserve"> November, 2014</w:t>
      </w:r>
    </w:p>
    <w:p w:rsidR="00DB4C68" w:rsidRPr="00694C2A" w:rsidRDefault="00DB4C68" w:rsidP="00694C2A">
      <w:pPr>
        <w:pStyle w:val="ListParagraph"/>
        <w:numPr>
          <w:ilvl w:val="0"/>
          <w:numId w:val="5"/>
        </w:numPr>
        <w:spacing w:after="0"/>
        <w:jc w:val="both"/>
        <w:rPr>
          <w:rFonts w:cstheme="minorHAnsi"/>
          <w:sz w:val="20"/>
          <w:szCs w:val="20"/>
        </w:rPr>
      </w:pPr>
      <w:r w:rsidRPr="00694C2A">
        <w:rPr>
          <w:rFonts w:cstheme="minorHAnsi"/>
          <w:sz w:val="20"/>
          <w:szCs w:val="20"/>
        </w:rPr>
        <w:t>1 day Seminar/ Talk on Controller Tuning Techniques by Prof. M Chidambaram, IIT Madras in CIT Kokrajhar on 13</w:t>
      </w:r>
      <w:r w:rsidRPr="00694C2A">
        <w:rPr>
          <w:rFonts w:cstheme="minorHAnsi"/>
          <w:sz w:val="20"/>
          <w:szCs w:val="20"/>
          <w:vertAlign w:val="superscript"/>
        </w:rPr>
        <w:t>th</w:t>
      </w:r>
      <w:r w:rsidRPr="00694C2A">
        <w:rPr>
          <w:rFonts w:cstheme="minorHAnsi"/>
          <w:sz w:val="20"/>
          <w:szCs w:val="20"/>
        </w:rPr>
        <w:t xml:space="preserve"> February, 2014</w:t>
      </w:r>
    </w:p>
    <w:p w:rsidR="00DB4C68" w:rsidRPr="00694C2A" w:rsidRDefault="00DB4C68" w:rsidP="00694C2A">
      <w:pPr>
        <w:jc w:val="both"/>
        <w:rPr>
          <w:rFonts w:cstheme="minorHAnsi"/>
          <w:b/>
          <w:sz w:val="20"/>
          <w:szCs w:val="20"/>
        </w:rPr>
      </w:pPr>
    </w:p>
    <w:p w:rsidR="002668C5" w:rsidRPr="00694C2A" w:rsidRDefault="00DB4C68" w:rsidP="00694C2A">
      <w:pPr>
        <w:jc w:val="both"/>
        <w:rPr>
          <w:rFonts w:cstheme="minorHAnsi"/>
          <w:b/>
          <w:sz w:val="20"/>
          <w:szCs w:val="20"/>
        </w:rPr>
      </w:pPr>
      <w:r w:rsidRPr="00694C2A">
        <w:rPr>
          <w:rFonts w:cstheme="minorHAnsi"/>
          <w:b/>
          <w:sz w:val="20"/>
          <w:szCs w:val="20"/>
        </w:rPr>
        <w:t>Conferences Attended:</w:t>
      </w:r>
    </w:p>
    <w:p w:rsidR="00DB4C68" w:rsidRPr="00694C2A" w:rsidRDefault="000A2C04" w:rsidP="00694C2A">
      <w:pPr>
        <w:pStyle w:val="ListParagraph"/>
        <w:numPr>
          <w:ilvl w:val="0"/>
          <w:numId w:val="6"/>
        </w:numPr>
        <w:jc w:val="both"/>
        <w:rPr>
          <w:rFonts w:eastAsia="+mn-ea" w:cstheme="minorHAnsi"/>
          <w:b/>
          <w:color w:val="000000"/>
          <w:kern w:val="24"/>
          <w:sz w:val="20"/>
          <w:szCs w:val="20"/>
        </w:rPr>
      </w:pPr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Rajesh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Kondareddy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,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Maunash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Das,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Vrinatri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Velentina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Bora,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Prakesh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Kumar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Nayak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, "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Implementation of Moisture Removal Monitoring System and modified PI Controller in a solar cabinet dryer for drying of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</w:rPr>
        <w:t>chilis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</w:rPr>
        <w:t>", In International Conference on Emerging Technology in Agricultural and Food Engineering in IIT Kharagpur on 27</w:t>
      </w:r>
      <w:r w:rsidRPr="00694C2A">
        <w:rPr>
          <w:rFonts w:eastAsia="+mn-ea" w:cstheme="minorHAnsi"/>
          <w:color w:val="000000"/>
          <w:kern w:val="24"/>
          <w:sz w:val="20"/>
          <w:szCs w:val="20"/>
          <w:vertAlign w:val="superscript"/>
        </w:rPr>
        <w:t>th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>-30</w:t>
      </w:r>
      <w:r w:rsidRPr="00694C2A">
        <w:rPr>
          <w:rFonts w:eastAsia="+mn-ea" w:cstheme="minorHAnsi"/>
          <w:color w:val="000000"/>
          <w:kern w:val="24"/>
          <w:sz w:val="20"/>
          <w:szCs w:val="20"/>
          <w:vertAlign w:val="superscript"/>
        </w:rPr>
        <w:t>th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December, 2016.</w:t>
      </w:r>
    </w:p>
    <w:p w:rsidR="000A2C04" w:rsidRPr="00694C2A" w:rsidRDefault="000A2C04" w:rsidP="00694C2A">
      <w:pPr>
        <w:pStyle w:val="ListParagraph"/>
        <w:numPr>
          <w:ilvl w:val="0"/>
          <w:numId w:val="6"/>
        </w:numPr>
        <w:jc w:val="both"/>
        <w:rPr>
          <w:rFonts w:eastAsia="+mn-ea" w:cstheme="minorHAnsi"/>
          <w:b/>
          <w:color w:val="000000"/>
          <w:kern w:val="24"/>
          <w:sz w:val="20"/>
          <w:szCs w:val="20"/>
        </w:rPr>
      </w:pPr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Rajesh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Kondareddy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and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Mithilesh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Kumar "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</w:t>
      </w:r>
      <w:r w:rsidR="004C58C8" w:rsidRPr="00694C2A">
        <w:rPr>
          <w:rFonts w:cstheme="minorHAnsi"/>
          <w:sz w:val="20"/>
          <w:szCs w:val="20"/>
        </w:rPr>
        <w:t>Comparative analysis between MPC and PID controller for MIMO systems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", In </w:t>
      </w:r>
      <w:r w:rsidR="00694C2A" w:rsidRPr="00694C2A">
        <w:rPr>
          <w:rFonts w:eastAsia="+mn-ea" w:cstheme="minorHAnsi"/>
          <w:color w:val="000000"/>
          <w:kern w:val="24"/>
          <w:sz w:val="20"/>
          <w:szCs w:val="20"/>
        </w:rPr>
        <w:t>3</w:t>
      </w:r>
      <w:r w:rsidR="004C58C8" w:rsidRPr="00694C2A">
        <w:rPr>
          <w:rFonts w:eastAsia="+mn-ea" w:cstheme="minorHAnsi"/>
          <w:color w:val="000000"/>
          <w:kern w:val="24"/>
          <w:sz w:val="20"/>
          <w:szCs w:val="20"/>
          <w:vertAlign w:val="superscript"/>
        </w:rPr>
        <w:t>rd</w:t>
      </w:r>
      <w:r w:rsidR="004C58C8"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</w:t>
      </w:r>
      <w:r w:rsidR="00694C2A" w:rsidRPr="00694C2A">
        <w:rPr>
          <w:rFonts w:eastAsia="+mn-ea" w:cstheme="minorHAnsi"/>
          <w:color w:val="000000"/>
          <w:kern w:val="24"/>
          <w:sz w:val="20"/>
          <w:szCs w:val="20"/>
        </w:rPr>
        <w:t>National Conference on Electric Power &amp; Power Electronic Control Systems</w:t>
      </w:r>
      <w:r w:rsidR="004C58C8"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in Department of Electrical Engineering, Andhra University College of Engineering, 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on </w:t>
      </w:r>
      <w:r w:rsidR="004C58C8" w:rsidRPr="00694C2A">
        <w:rPr>
          <w:rFonts w:eastAsia="+mn-ea" w:cstheme="minorHAnsi"/>
          <w:color w:val="000000"/>
          <w:kern w:val="24"/>
          <w:sz w:val="20"/>
          <w:szCs w:val="20"/>
        </w:rPr>
        <w:t>6</w:t>
      </w:r>
      <w:r w:rsidR="004C58C8" w:rsidRPr="00694C2A">
        <w:rPr>
          <w:rFonts w:eastAsia="+mn-ea" w:cstheme="minorHAnsi"/>
          <w:color w:val="000000"/>
          <w:kern w:val="24"/>
          <w:sz w:val="20"/>
          <w:szCs w:val="20"/>
          <w:vertAlign w:val="superscript"/>
        </w:rPr>
        <w:t>th</w:t>
      </w:r>
      <w:r w:rsidR="004C58C8"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-7</w:t>
      </w:r>
      <w:r w:rsidR="004C58C8" w:rsidRPr="00694C2A">
        <w:rPr>
          <w:rFonts w:eastAsia="+mn-ea" w:cstheme="minorHAnsi"/>
          <w:color w:val="000000"/>
          <w:kern w:val="24"/>
          <w:sz w:val="20"/>
          <w:szCs w:val="20"/>
          <w:vertAlign w:val="superscript"/>
        </w:rPr>
        <w:t>th</w:t>
      </w:r>
      <w:r w:rsidR="004C58C8"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February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>, 2016.</w:t>
      </w:r>
      <w:r w:rsidR="004C58C8"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Page: 77-83</w:t>
      </w:r>
    </w:p>
    <w:p w:rsidR="004C58C8" w:rsidRPr="00694C2A" w:rsidRDefault="004C58C8" w:rsidP="00694C2A">
      <w:pPr>
        <w:pStyle w:val="ListParagraph"/>
        <w:numPr>
          <w:ilvl w:val="0"/>
          <w:numId w:val="6"/>
        </w:numPr>
        <w:jc w:val="both"/>
        <w:rPr>
          <w:rFonts w:cstheme="minorHAnsi"/>
          <w:sz w:val="20"/>
          <w:szCs w:val="20"/>
        </w:rPr>
      </w:pPr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lastRenderedPageBreak/>
        <w:t xml:space="preserve">Rajesh </w:t>
      </w:r>
      <w:proofErr w:type="spellStart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Kondareddy</w:t>
      </w:r>
      <w:proofErr w:type="spellEnd"/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</w:t>
      </w:r>
      <w:proofErr w:type="spellStart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Maunash</w:t>
      </w:r>
      <w:proofErr w:type="spellEnd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Das, </w:t>
      </w:r>
      <w:proofErr w:type="spellStart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Vrinatri</w:t>
      </w:r>
      <w:proofErr w:type="spellEnd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</w:t>
      </w:r>
      <w:proofErr w:type="spellStart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Velentina</w:t>
      </w:r>
      <w:proofErr w:type="spellEnd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Bora, </w:t>
      </w:r>
      <w:proofErr w:type="spellStart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Prakesh</w:t>
      </w:r>
      <w:proofErr w:type="spellEnd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 Kumar </w:t>
      </w:r>
      <w:proofErr w:type="spellStart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Nayak</w:t>
      </w:r>
      <w:proofErr w:type="spellEnd"/>
      <w:r w:rsidR="00694C2A"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 xml:space="preserve">, </w:t>
      </w:r>
      <w:r w:rsidRPr="00694C2A">
        <w:rPr>
          <w:rFonts w:eastAsia="+mn-ea" w:cstheme="minorHAnsi"/>
          <w:color w:val="000000"/>
          <w:kern w:val="24"/>
          <w:sz w:val="20"/>
          <w:szCs w:val="20"/>
          <w:lang w:val="en-IN"/>
        </w:rPr>
        <w:t>"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</w:t>
      </w:r>
      <w:r w:rsidR="00694C2A" w:rsidRPr="00694C2A">
        <w:rPr>
          <w:rFonts w:cstheme="minorHAnsi"/>
          <w:sz w:val="20"/>
          <w:szCs w:val="20"/>
        </w:rPr>
        <w:t xml:space="preserve">Design and construction of low cost solar cabinet dryer with temperature, moisture removal monitoring </w:t>
      </w:r>
      <w:proofErr w:type="spellStart"/>
      <w:r w:rsidR="00694C2A" w:rsidRPr="00694C2A">
        <w:rPr>
          <w:rFonts w:cstheme="minorHAnsi"/>
          <w:sz w:val="20"/>
          <w:szCs w:val="20"/>
        </w:rPr>
        <w:t>andtemperature</w:t>
      </w:r>
      <w:proofErr w:type="spellEnd"/>
      <w:r w:rsidR="00694C2A" w:rsidRPr="00694C2A">
        <w:rPr>
          <w:rFonts w:cstheme="minorHAnsi"/>
          <w:sz w:val="20"/>
          <w:szCs w:val="20"/>
        </w:rPr>
        <w:t xml:space="preserve"> controlling system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", In 3 rd </w:t>
      </w:r>
      <w:r w:rsidR="00694C2A"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National Conference on Electric Power &amp; Power Electronic Control Systems 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>in Department of Electrical Engineering, Andhra University College of Engineering, on 6</w:t>
      </w:r>
      <w:r w:rsidRPr="00694C2A">
        <w:rPr>
          <w:rFonts w:eastAsia="+mn-ea" w:cstheme="minorHAnsi"/>
          <w:color w:val="000000"/>
          <w:kern w:val="24"/>
          <w:sz w:val="20"/>
          <w:szCs w:val="20"/>
          <w:vertAlign w:val="superscript"/>
        </w:rPr>
        <w:t>th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-7</w:t>
      </w:r>
      <w:r w:rsidRPr="00694C2A">
        <w:rPr>
          <w:rFonts w:eastAsia="+mn-ea" w:cstheme="minorHAnsi"/>
          <w:color w:val="000000"/>
          <w:kern w:val="24"/>
          <w:sz w:val="20"/>
          <w:szCs w:val="20"/>
          <w:vertAlign w:val="superscript"/>
        </w:rPr>
        <w:t>th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February, 2016.</w:t>
      </w:r>
      <w:r w:rsidR="00694C2A" w:rsidRPr="00694C2A">
        <w:rPr>
          <w:rFonts w:eastAsia="+mn-ea" w:cstheme="minorHAnsi"/>
          <w:color w:val="000000"/>
          <w:kern w:val="24"/>
          <w:sz w:val="20"/>
          <w:szCs w:val="20"/>
        </w:rPr>
        <w:t xml:space="preserve"> Page: 95</w:t>
      </w:r>
      <w:r w:rsidRPr="00694C2A">
        <w:rPr>
          <w:rFonts w:eastAsia="+mn-ea" w:cstheme="minorHAnsi"/>
          <w:color w:val="000000"/>
          <w:kern w:val="24"/>
          <w:sz w:val="20"/>
          <w:szCs w:val="20"/>
        </w:rPr>
        <w:t>-</w:t>
      </w:r>
      <w:r w:rsidR="00694C2A" w:rsidRPr="00694C2A">
        <w:rPr>
          <w:rFonts w:eastAsia="+mn-ea" w:cstheme="minorHAnsi"/>
          <w:color w:val="000000"/>
          <w:kern w:val="24"/>
          <w:sz w:val="20"/>
          <w:szCs w:val="20"/>
        </w:rPr>
        <w:t>104</w:t>
      </w:r>
    </w:p>
    <w:p w:rsidR="000A2C04" w:rsidRPr="00694C2A" w:rsidRDefault="000A2C04" w:rsidP="00694C2A">
      <w:pPr>
        <w:pStyle w:val="ListParagraph"/>
        <w:jc w:val="both"/>
        <w:rPr>
          <w:rFonts w:eastAsia="+mn-ea" w:cstheme="minorHAnsi"/>
          <w:b/>
          <w:color w:val="000000"/>
          <w:kern w:val="24"/>
          <w:sz w:val="20"/>
          <w:szCs w:val="20"/>
        </w:rPr>
      </w:pPr>
    </w:p>
    <w:p w:rsidR="000A2C04" w:rsidRPr="00DB4C68" w:rsidRDefault="000A2C04" w:rsidP="002668C5">
      <w:pPr>
        <w:rPr>
          <w:rFonts w:ascii="Times New Roman" w:hAnsi="Times New Roman" w:cs="Times New Roman"/>
          <w:sz w:val="20"/>
          <w:szCs w:val="20"/>
        </w:rPr>
      </w:pPr>
    </w:p>
    <w:p w:rsidR="00DB4C68" w:rsidRDefault="00DB4C68" w:rsidP="002668C5">
      <w:pPr>
        <w:rPr>
          <w:rFonts w:ascii="Times New Roman" w:hAnsi="Times New Roman" w:cs="Times New Roman"/>
          <w:b/>
          <w:sz w:val="20"/>
          <w:szCs w:val="20"/>
        </w:rPr>
      </w:pPr>
    </w:p>
    <w:p w:rsidR="00DB4C68" w:rsidRPr="000A6A5B" w:rsidRDefault="00DB4C68" w:rsidP="002668C5">
      <w:pPr>
        <w:rPr>
          <w:rFonts w:ascii="Times New Roman" w:hAnsi="Times New Roman" w:cs="Times New Roman"/>
          <w:b/>
          <w:sz w:val="20"/>
          <w:szCs w:val="20"/>
        </w:rPr>
      </w:pPr>
    </w:p>
    <w:p w:rsidR="002668C5" w:rsidRPr="000A6A5B" w:rsidRDefault="002668C5" w:rsidP="002668C5">
      <w:pPr>
        <w:pStyle w:val="ListParagraph"/>
        <w:shd w:val="clear" w:color="auto" w:fill="FFFFFF" w:themeFill="background1"/>
        <w:spacing w:line="240" w:lineRule="auto"/>
        <w:ind w:left="426" w:hanging="284"/>
        <w:jc w:val="both"/>
        <w:rPr>
          <w:rFonts w:ascii="Times New Roman" w:hAnsi="Times New Roman" w:cs="Times New Roman"/>
        </w:rPr>
      </w:pPr>
    </w:p>
    <w:p w:rsidR="00001D88" w:rsidRDefault="00001D88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01D88" w:rsidRDefault="00001D88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01D88" w:rsidRDefault="00001D88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001D88" w:rsidRDefault="00001D88" w:rsidP="00B123BC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A95E8B" w:rsidRPr="002C022F" w:rsidRDefault="00A95E8B" w:rsidP="00B123BC">
      <w:pPr>
        <w:spacing w:after="0"/>
      </w:pPr>
    </w:p>
    <w:sectPr w:rsidR="00A95E8B" w:rsidRPr="002C022F" w:rsidSect="00A633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1339DC"/>
    <w:multiLevelType w:val="hybridMultilevel"/>
    <w:tmpl w:val="A0C63CFA"/>
    <w:lvl w:ilvl="0" w:tplc="FFD41C4A">
      <w:start w:val="1"/>
      <w:numFmt w:val="decimal"/>
      <w:lvlText w:val="%1."/>
      <w:lvlJc w:val="left"/>
      <w:pPr>
        <w:ind w:left="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9" w:hanging="360"/>
      </w:pPr>
    </w:lvl>
    <w:lvl w:ilvl="2" w:tplc="0409001B" w:tentative="1">
      <w:start w:val="1"/>
      <w:numFmt w:val="lowerRoman"/>
      <w:lvlText w:val="%3."/>
      <w:lvlJc w:val="right"/>
      <w:pPr>
        <w:ind w:left="1869" w:hanging="180"/>
      </w:pPr>
    </w:lvl>
    <w:lvl w:ilvl="3" w:tplc="0409000F" w:tentative="1">
      <w:start w:val="1"/>
      <w:numFmt w:val="decimal"/>
      <w:lvlText w:val="%4."/>
      <w:lvlJc w:val="left"/>
      <w:pPr>
        <w:ind w:left="2589" w:hanging="360"/>
      </w:pPr>
    </w:lvl>
    <w:lvl w:ilvl="4" w:tplc="04090019" w:tentative="1">
      <w:start w:val="1"/>
      <w:numFmt w:val="lowerLetter"/>
      <w:lvlText w:val="%5."/>
      <w:lvlJc w:val="left"/>
      <w:pPr>
        <w:ind w:left="3309" w:hanging="360"/>
      </w:pPr>
    </w:lvl>
    <w:lvl w:ilvl="5" w:tplc="0409001B" w:tentative="1">
      <w:start w:val="1"/>
      <w:numFmt w:val="lowerRoman"/>
      <w:lvlText w:val="%6."/>
      <w:lvlJc w:val="right"/>
      <w:pPr>
        <w:ind w:left="4029" w:hanging="180"/>
      </w:pPr>
    </w:lvl>
    <w:lvl w:ilvl="6" w:tplc="0409000F" w:tentative="1">
      <w:start w:val="1"/>
      <w:numFmt w:val="decimal"/>
      <w:lvlText w:val="%7."/>
      <w:lvlJc w:val="left"/>
      <w:pPr>
        <w:ind w:left="4749" w:hanging="360"/>
      </w:pPr>
    </w:lvl>
    <w:lvl w:ilvl="7" w:tplc="04090019" w:tentative="1">
      <w:start w:val="1"/>
      <w:numFmt w:val="lowerLetter"/>
      <w:lvlText w:val="%8."/>
      <w:lvlJc w:val="left"/>
      <w:pPr>
        <w:ind w:left="5469" w:hanging="360"/>
      </w:pPr>
    </w:lvl>
    <w:lvl w:ilvl="8" w:tplc="0409001B" w:tentative="1">
      <w:start w:val="1"/>
      <w:numFmt w:val="lowerRoman"/>
      <w:lvlText w:val="%9."/>
      <w:lvlJc w:val="right"/>
      <w:pPr>
        <w:ind w:left="6189" w:hanging="180"/>
      </w:pPr>
    </w:lvl>
  </w:abstractNum>
  <w:abstractNum w:abstractNumId="1" w15:restartNumberingAfterBreak="0">
    <w:nsid w:val="1DB02B38"/>
    <w:multiLevelType w:val="hybridMultilevel"/>
    <w:tmpl w:val="A0C63CFA"/>
    <w:lvl w:ilvl="0" w:tplc="FFD41C4A">
      <w:start w:val="1"/>
      <w:numFmt w:val="decimal"/>
      <w:lvlText w:val="%1."/>
      <w:lvlJc w:val="left"/>
      <w:pPr>
        <w:ind w:left="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9" w:hanging="360"/>
      </w:pPr>
    </w:lvl>
    <w:lvl w:ilvl="2" w:tplc="0409001B" w:tentative="1">
      <w:start w:val="1"/>
      <w:numFmt w:val="lowerRoman"/>
      <w:lvlText w:val="%3."/>
      <w:lvlJc w:val="right"/>
      <w:pPr>
        <w:ind w:left="1869" w:hanging="180"/>
      </w:pPr>
    </w:lvl>
    <w:lvl w:ilvl="3" w:tplc="0409000F" w:tentative="1">
      <w:start w:val="1"/>
      <w:numFmt w:val="decimal"/>
      <w:lvlText w:val="%4."/>
      <w:lvlJc w:val="left"/>
      <w:pPr>
        <w:ind w:left="2589" w:hanging="360"/>
      </w:pPr>
    </w:lvl>
    <w:lvl w:ilvl="4" w:tplc="04090019" w:tentative="1">
      <w:start w:val="1"/>
      <w:numFmt w:val="lowerLetter"/>
      <w:lvlText w:val="%5."/>
      <w:lvlJc w:val="left"/>
      <w:pPr>
        <w:ind w:left="3309" w:hanging="360"/>
      </w:pPr>
    </w:lvl>
    <w:lvl w:ilvl="5" w:tplc="0409001B" w:tentative="1">
      <w:start w:val="1"/>
      <w:numFmt w:val="lowerRoman"/>
      <w:lvlText w:val="%6."/>
      <w:lvlJc w:val="right"/>
      <w:pPr>
        <w:ind w:left="4029" w:hanging="180"/>
      </w:pPr>
    </w:lvl>
    <w:lvl w:ilvl="6" w:tplc="0409000F" w:tentative="1">
      <w:start w:val="1"/>
      <w:numFmt w:val="decimal"/>
      <w:lvlText w:val="%7."/>
      <w:lvlJc w:val="left"/>
      <w:pPr>
        <w:ind w:left="4749" w:hanging="360"/>
      </w:pPr>
    </w:lvl>
    <w:lvl w:ilvl="7" w:tplc="04090019" w:tentative="1">
      <w:start w:val="1"/>
      <w:numFmt w:val="lowerLetter"/>
      <w:lvlText w:val="%8."/>
      <w:lvlJc w:val="left"/>
      <w:pPr>
        <w:ind w:left="5469" w:hanging="360"/>
      </w:pPr>
    </w:lvl>
    <w:lvl w:ilvl="8" w:tplc="0409001B" w:tentative="1">
      <w:start w:val="1"/>
      <w:numFmt w:val="lowerRoman"/>
      <w:lvlText w:val="%9."/>
      <w:lvlJc w:val="right"/>
      <w:pPr>
        <w:ind w:left="6189" w:hanging="180"/>
      </w:pPr>
    </w:lvl>
  </w:abstractNum>
  <w:abstractNum w:abstractNumId="2" w15:restartNumberingAfterBreak="0">
    <w:nsid w:val="32F81C29"/>
    <w:multiLevelType w:val="hybridMultilevel"/>
    <w:tmpl w:val="B378A058"/>
    <w:lvl w:ilvl="0" w:tplc="36501EF2">
      <w:start w:val="1"/>
      <w:numFmt w:val="decimal"/>
      <w:lvlText w:val="%1."/>
      <w:lvlJc w:val="left"/>
      <w:pPr>
        <w:ind w:left="4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9" w:hanging="360"/>
      </w:pPr>
    </w:lvl>
    <w:lvl w:ilvl="2" w:tplc="0409001B" w:tentative="1">
      <w:start w:val="1"/>
      <w:numFmt w:val="lowerRoman"/>
      <w:lvlText w:val="%3."/>
      <w:lvlJc w:val="right"/>
      <w:pPr>
        <w:ind w:left="1869" w:hanging="180"/>
      </w:pPr>
    </w:lvl>
    <w:lvl w:ilvl="3" w:tplc="0409000F" w:tentative="1">
      <w:start w:val="1"/>
      <w:numFmt w:val="decimal"/>
      <w:lvlText w:val="%4."/>
      <w:lvlJc w:val="left"/>
      <w:pPr>
        <w:ind w:left="2589" w:hanging="360"/>
      </w:pPr>
    </w:lvl>
    <w:lvl w:ilvl="4" w:tplc="04090019" w:tentative="1">
      <w:start w:val="1"/>
      <w:numFmt w:val="lowerLetter"/>
      <w:lvlText w:val="%5."/>
      <w:lvlJc w:val="left"/>
      <w:pPr>
        <w:ind w:left="3309" w:hanging="360"/>
      </w:pPr>
    </w:lvl>
    <w:lvl w:ilvl="5" w:tplc="0409001B" w:tentative="1">
      <w:start w:val="1"/>
      <w:numFmt w:val="lowerRoman"/>
      <w:lvlText w:val="%6."/>
      <w:lvlJc w:val="right"/>
      <w:pPr>
        <w:ind w:left="4029" w:hanging="180"/>
      </w:pPr>
    </w:lvl>
    <w:lvl w:ilvl="6" w:tplc="0409000F" w:tentative="1">
      <w:start w:val="1"/>
      <w:numFmt w:val="decimal"/>
      <w:lvlText w:val="%7."/>
      <w:lvlJc w:val="left"/>
      <w:pPr>
        <w:ind w:left="4749" w:hanging="360"/>
      </w:pPr>
    </w:lvl>
    <w:lvl w:ilvl="7" w:tplc="04090019" w:tentative="1">
      <w:start w:val="1"/>
      <w:numFmt w:val="lowerLetter"/>
      <w:lvlText w:val="%8."/>
      <w:lvlJc w:val="left"/>
      <w:pPr>
        <w:ind w:left="5469" w:hanging="360"/>
      </w:pPr>
    </w:lvl>
    <w:lvl w:ilvl="8" w:tplc="0409001B" w:tentative="1">
      <w:start w:val="1"/>
      <w:numFmt w:val="lowerRoman"/>
      <w:lvlText w:val="%9."/>
      <w:lvlJc w:val="right"/>
      <w:pPr>
        <w:ind w:left="6189" w:hanging="180"/>
      </w:pPr>
    </w:lvl>
  </w:abstractNum>
  <w:abstractNum w:abstractNumId="3" w15:restartNumberingAfterBreak="0">
    <w:nsid w:val="36D82BF4"/>
    <w:multiLevelType w:val="hybridMultilevel"/>
    <w:tmpl w:val="39F243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932B83"/>
    <w:multiLevelType w:val="hybridMultilevel"/>
    <w:tmpl w:val="77A4435A"/>
    <w:lvl w:ilvl="0" w:tplc="2552FF0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EA5092"/>
    <w:multiLevelType w:val="hybridMultilevel"/>
    <w:tmpl w:val="D638DF14"/>
    <w:lvl w:ilvl="0" w:tplc="5A48FFA4">
      <w:start w:val="1"/>
      <w:numFmt w:val="decimal"/>
      <w:lvlText w:val="%1."/>
      <w:lvlJc w:val="left"/>
      <w:pPr>
        <w:ind w:left="429" w:hanging="360"/>
      </w:pPr>
      <w:rPr>
        <w:rFonts w:ascii="Verdana" w:hAnsi="Verdana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149" w:hanging="360"/>
      </w:pPr>
    </w:lvl>
    <w:lvl w:ilvl="2" w:tplc="0409001B" w:tentative="1">
      <w:start w:val="1"/>
      <w:numFmt w:val="lowerRoman"/>
      <w:lvlText w:val="%3."/>
      <w:lvlJc w:val="right"/>
      <w:pPr>
        <w:ind w:left="1869" w:hanging="180"/>
      </w:pPr>
    </w:lvl>
    <w:lvl w:ilvl="3" w:tplc="0409000F" w:tentative="1">
      <w:start w:val="1"/>
      <w:numFmt w:val="decimal"/>
      <w:lvlText w:val="%4."/>
      <w:lvlJc w:val="left"/>
      <w:pPr>
        <w:ind w:left="2589" w:hanging="360"/>
      </w:pPr>
    </w:lvl>
    <w:lvl w:ilvl="4" w:tplc="04090019" w:tentative="1">
      <w:start w:val="1"/>
      <w:numFmt w:val="lowerLetter"/>
      <w:lvlText w:val="%5."/>
      <w:lvlJc w:val="left"/>
      <w:pPr>
        <w:ind w:left="3309" w:hanging="360"/>
      </w:pPr>
    </w:lvl>
    <w:lvl w:ilvl="5" w:tplc="0409001B" w:tentative="1">
      <w:start w:val="1"/>
      <w:numFmt w:val="lowerRoman"/>
      <w:lvlText w:val="%6."/>
      <w:lvlJc w:val="right"/>
      <w:pPr>
        <w:ind w:left="4029" w:hanging="180"/>
      </w:pPr>
    </w:lvl>
    <w:lvl w:ilvl="6" w:tplc="0409000F" w:tentative="1">
      <w:start w:val="1"/>
      <w:numFmt w:val="decimal"/>
      <w:lvlText w:val="%7."/>
      <w:lvlJc w:val="left"/>
      <w:pPr>
        <w:ind w:left="4749" w:hanging="360"/>
      </w:pPr>
    </w:lvl>
    <w:lvl w:ilvl="7" w:tplc="04090019" w:tentative="1">
      <w:start w:val="1"/>
      <w:numFmt w:val="lowerLetter"/>
      <w:lvlText w:val="%8."/>
      <w:lvlJc w:val="left"/>
      <w:pPr>
        <w:ind w:left="5469" w:hanging="360"/>
      </w:pPr>
    </w:lvl>
    <w:lvl w:ilvl="8" w:tplc="0409001B" w:tentative="1">
      <w:start w:val="1"/>
      <w:numFmt w:val="lowerRoman"/>
      <w:lvlText w:val="%9."/>
      <w:lvlJc w:val="right"/>
      <w:pPr>
        <w:ind w:left="6189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MrUwNDeyNDMzsjBX0lEKTi0uzszPAykwrAUAUw/mGywAAAA="/>
  </w:docVars>
  <w:rsids>
    <w:rsidRoot w:val="0026017F"/>
    <w:rsid w:val="00001D88"/>
    <w:rsid w:val="00020C85"/>
    <w:rsid w:val="0004720A"/>
    <w:rsid w:val="000504CC"/>
    <w:rsid w:val="00057125"/>
    <w:rsid w:val="00061219"/>
    <w:rsid w:val="00062A07"/>
    <w:rsid w:val="0006654D"/>
    <w:rsid w:val="00066DBB"/>
    <w:rsid w:val="00072F9B"/>
    <w:rsid w:val="00080AE4"/>
    <w:rsid w:val="00085DAC"/>
    <w:rsid w:val="000932F3"/>
    <w:rsid w:val="000945A0"/>
    <w:rsid w:val="000A2C04"/>
    <w:rsid w:val="000B443A"/>
    <w:rsid w:val="000C1DE4"/>
    <w:rsid w:val="000C242F"/>
    <w:rsid w:val="000E4B40"/>
    <w:rsid w:val="000E5E8B"/>
    <w:rsid w:val="000F5BE5"/>
    <w:rsid w:val="001075CC"/>
    <w:rsid w:val="00111154"/>
    <w:rsid w:val="001147F1"/>
    <w:rsid w:val="00114EC8"/>
    <w:rsid w:val="00121674"/>
    <w:rsid w:val="00133120"/>
    <w:rsid w:val="00135D83"/>
    <w:rsid w:val="00136451"/>
    <w:rsid w:val="0015318C"/>
    <w:rsid w:val="001546E1"/>
    <w:rsid w:val="00157C6B"/>
    <w:rsid w:val="00176B4A"/>
    <w:rsid w:val="001A2FB6"/>
    <w:rsid w:val="001A358D"/>
    <w:rsid w:val="001C401F"/>
    <w:rsid w:val="001D0CF1"/>
    <w:rsid w:val="001D1F72"/>
    <w:rsid w:val="001E754F"/>
    <w:rsid w:val="00231BFC"/>
    <w:rsid w:val="00234D64"/>
    <w:rsid w:val="00240A9A"/>
    <w:rsid w:val="0026017F"/>
    <w:rsid w:val="00261340"/>
    <w:rsid w:val="002668C5"/>
    <w:rsid w:val="002762B0"/>
    <w:rsid w:val="0028465D"/>
    <w:rsid w:val="00284D06"/>
    <w:rsid w:val="002A2080"/>
    <w:rsid w:val="002A5E8C"/>
    <w:rsid w:val="002C022F"/>
    <w:rsid w:val="002D1E99"/>
    <w:rsid w:val="002F1CE0"/>
    <w:rsid w:val="0032438B"/>
    <w:rsid w:val="003251F8"/>
    <w:rsid w:val="003252B1"/>
    <w:rsid w:val="003572F4"/>
    <w:rsid w:val="0037277B"/>
    <w:rsid w:val="0037347E"/>
    <w:rsid w:val="003755A2"/>
    <w:rsid w:val="00381DD0"/>
    <w:rsid w:val="003837E9"/>
    <w:rsid w:val="003838A9"/>
    <w:rsid w:val="003961A1"/>
    <w:rsid w:val="003B5C26"/>
    <w:rsid w:val="003D1003"/>
    <w:rsid w:val="003E13DB"/>
    <w:rsid w:val="003F2E7A"/>
    <w:rsid w:val="00474E95"/>
    <w:rsid w:val="00494E85"/>
    <w:rsid w:val="004A203A"/>
    <w:rsid w:val="004C58C8"/>
    <w:rsid w:val="004C744A"/>
    <w:rsid w:val="004F6C28"/>
    <w:rsid w:val="0050735E"/>
    <w:rsid w:val="00525976"/>
    <w:rsid w:val="0054422D"/>
    <w:rsid w:val="00546892"/>
    <w:rsid w:val="005608A9"/>
    <w:rsid w:val="00566BFC"/>
    <w:rsid w:val="0058747F"/>
    <w:rsid w:val="005B102E"/>
    <w:rsid w:val="005C7C85"/>
    <w:rsid w:val="005E4B86"/>
    <w:rsid w:val="005E7C1F"/>
    <w:rsid w:val="005F0A47"/>
    <w:rsid w:val="005F1CAB"/>
    <w:rsid w:val="005F279B"/>
    <w:rsid w:val="005F4F6A"/>
    <w:rsid w:val="00614D1A"/>
    <w:rsid w:val="00617653"/>
    <w:rsid w:val="00630B56"/>
    <w:rsid w:val="006316A6"/>
    <w:rsid w:val="00643205"/>
    <w:rsid w:val="00660259"/>
    <w:rsid w:val="00672E46"/>
    <w:rsid w:val="00674D2E"/>
    <w:rsid w:val="00674EA6"/>
    <w:rsid w:val="00681B4B"/>
    <w:rsid w:val="00694C2A"/>
    <w:rsid w:val="006E0A43"/>
    <w:rsid w:val="00701254"/>
    <w:rsid w:val="00712FC7"/>
    <w:rsid w:val="00713152"/>
    <w:rsid w:val="007240DA"/>
    <w:rsid w:val="00741858"/>
    <w:rsid w:val="00741E8A"/>
    <w:rsid w:val="00745E4C"/>
    <w:rsid w:val="00746989"/>
    <w:rsid w:val="00757553"/>
    <w:rsid w:val="00763334"/>
    <w:rsid w:val="00776B4C"/>
    <w:rsid w:val="00777F2A"/>
    <w:rsid w:val="00781CC7"/>
    <w:rsid w:val="00784233"/>
    <w:rsid w:val="0079755B"/>
    <w:rsid w:val="007975AD"/>
    <w:rsid w:val="007A440F"/>
    <w:rsid w:val="007A4DAF"/>
    <w:rsid w:val="007D236D"/>
    <w:rsid w:val="007D239B"/>
    <w:rsid w:val="007E28F7"/>
    <w:rsid w:val="00837D71"/>
    <w:rsid w:val="00846EB0"/>
    <w:rsid w:val="008471D3"/>
    <w:rsid w:val="00864C21"/>
    <w:rsid w:val="008676A9"/>
    <w:rsid w:val="00871E52"/>
    <w:rsid w:val="00885EB3"/>
    <w:rsid w:val="008A56B1"/>
    <w:rsid w:val="008B08BA"/>
    <w:rsid w:val="008B6C41"/>
    <w:rsid w:val="008C05C7"/>
    <w:rsid w:val="008D02C6"/>
    <w:rsid w:val="008F6745"/>
    <w:rsid w:val="00902C3B"/>
    <w:rsid w:val="0092101B"/>
    <w:rsid w:val="00923398"/>
    <w:rsid w:val="009271C9"/>
    <w:rsid w:val="009313C5"/>
    <w:rsid w:val="009352D0"/>
    <w:rsid w:val="00936668"/>
    <w:rsid w:val="00937F03"/>
    <w:rsid w:val="00953F30"/>
    <w:rsid w:val="0097729B"/>
    <w:rsid w:val="0099431C"/>
    <w:rsid w:val="009A6BA0"/>
    <w:rsid w:val="009C2B9F"/>
    <w:rsid w:val="009D3CDB"/>
    <w:rsid w:val="009D5E4B"/>
    <w:rsid w:val="009E5E9B"/>
    <w:rsid w:val="009F5426"/>
    <w:rsid w:val="00A00A39"/>
    <w:rsid w:val="00A02345"/>
    <w:rsid w:val="00A2714C"/>
    <w:rsid w:val="00A31EB9"/>
    <w:rsid w:val="00A362F0"/>
    <w:rsid w:val="00A403DE"/>
    <w:rsid w:val="00A44B46"/>
    <w:rsid w:val="00A470E8"/>
    <w:rsid w:val="00A50A08"/>
    <w:rsid w:val="00A54E2A"/>
    <w:rsid w:val="00A633B1"/>
    <w:rsid w:val="00A63CE0"/>
    <w:rsid w:val="00A73067"/>
    <w:rsid w:val="00A90AB3"/>
    <w:rsid w:val="00A95E8B"/>
    <w:rsid w:val="00AA451F"/>
    <w:rsid w:val="00AB2A3D"/>
    <w:rsid w:val="00AB34F2"/>
    <w:rsid w:val="00AB3788"/>
    <w:rsid w:val="00AB619E"/>
    <w:rsid w:val="00AE45DF"/>
    <w:rsid w:val="00AF1686"/>
    <w:rsid w:val="00B0540F"/>
    <w:rsid w:val="00B123BC"/>
    <w:rsid w:val="00B21B82"/>
    <w:rsid w:val="00B30132"/>
    <w:rsid w:val="00B5265E"/>
    <w:rsid w:val="00B57611"/>
    <w:rsid w:val="00B64274"/>
    <w:rsid w:val="00B774CC"/>
    <w:rsid w:val="00B7773F"/>
    <w:rsid w:val="00BA6E27"/>
    <w:rsid w:val="00BD2A10"/>
    <w:rsid w:val="00BD3B90"/>
    <w:rsid w:val="00BE355E"/>
    <w:rsid w:val="00BF7417"/>
    <w:rsid w:val="00C05266"/>
    <w:rsid w:val="00C07950"/>
    <w:rsid w:val="00C14B36"/>
    <w:rsid w:val="00C230F6"/>
    <w:rsid w:val="00C5576F"/>
    <w:rsid w:val="00C750AE"/>
    <w:rsid w:val="00C76A3C"/>
    <w:rsid w:val="00C92BA6"/>
    <w:rsid w:val="00C9362F"/>
    <w:rsid w:val="00CB2DB1"/>
    <w:rsid w:val="00CD7565"/>
    <w:rsid w:val="00D17310"/>
    <w:rsid w:val="00D369B5"/>
    <w:rsid w:val="00D649C3"/>
    <w:rsid w:val="00D93B6F"/>
    <w:rsid w:val="00DB4C68"/>
    <w:rsid w:val="00DC6D8D"/>
    <w:rsid w:val="00E207E5"/>
    <w:rsid w:val="00E229C8"/>
    <w:rsid w:val="00E26A65"/>
    <w:rsid w:val="00E34F1B"/>
    <w:rsid w:val="00E35DD3"/>
    <w:rsid w:val="00E5485D"/>
    <w:rsid w:val="00E57843"/>
    <w:rsid w:val="00E6039A"/>
    <w:rsid w:val="00E67079"/>
    <w:rsid w:val="00E73AA1"/>
    <w:rsid w:val="00ED09E2"/>
    <w:rsid w:val="00EE2F1B"/>
    <w:rsid w:val="00EF11D8"/>
    <w:rsid w:val="00EF18A9"/>
    <w:rsid w:val="00F01F08"/>
    <w:rsid w:val="00F369E4"/>
    <w:rsid w:val="00F4254A"/>
    <w:rsid w:val="00FA1FE8"/>
    <w:rsid w:val="00FA2EC6"/>
    <w:rsid w:val="00FB4FCD"/>
    <w:rsid w:val="00FC21D0"/>
    <w:rsid w:val="00FF30DE"/>
    <w:rsid w:val="00FF3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81A6757-354A-48A5-AE7B-1DE6EDDFE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33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C02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35D83"/>
  </w:style>
  <w:style w:type="paragraph" w:styleId="ListParagraph">
    <w:name w:val="List Paragraph"/>
    <w:basedOn w:val="Normal"/>
    <w:uiPriority w:val="34"/>
    <w:qFormat/>
    <w:rsid w:val="000E5E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9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78B557-804F-4E07-A805-85A16772C3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201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cp:lastPrinted>2014-04-22T09:25:00Z</cp:lastPrinted>
  <dcterms:created xsi:type="dcterms:W3CDTF">2017-03-16T06:54:00Z</dcterms:created>
  <dcterms:modified xsi:type="dcterms:W3CDTF">2017-03-16T06:54:00Z</dcterms:modified>
</cp:coreProperties>
</file>